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Company Name] in the United States Chicago. As a passionate software developer with a proven track record of building scalable and innovative solutions, I am eager to contribute my technical expertise and collaborative spirit to a dynamic organization like yours. The opportunity to work within Chicago’s thriving tech ecosystem, where creativity meets innovation, aligns perfectly with my career goals and professional values.</w:t>
      </w:r>
    </w:p>
    <w:p>
      <w:pPr>
        <w:pStyle w:val="BodyText"/>
      </w:pPr>
      <w:r>
        <w:t xml:space="preserve">Having spent the past [X years] honing my skills in software development, I have cultivated a deep understanding of modern programming paradigms, full-stack development, and agile methodologies. My experience spans multiple industries, including [mention relevant sectors such as fintech, healthcare, or e-commerce], where I have consistently delivered high-quality code that drives business impact. In the United States Chicago area—home to a vibrant startup culture and established tech giants—I have witnessed firsthand how software engineers play a pivotal role in shaping the future of technology. This has only solidified my desire to join a team that values innovation, teamwork, and excellence.</w:t>
      </w:r>
    </w:p>
    <w:bookmarkStart w:id="20" w:name="technical-expertise"/>
    <w:p>
      <w:pPr>
        <w:pStyle w:val="Heading2"/>
      </w:pPr>
      <w:r>
        <w:t xml:space="preserve">Technical Expertise</w:t>
      </w:r>
    </w:p>
    <w:p>
      <w:pPr>
        <w:pStyle w:val="FirstParagraph"/>
      </w:pPr>
      <w:r>
        <w:t xml:space="preserve">As a Software Engineer, I specialize in [mention specific technologies or languages such as Python, JavaScript, Java, etc.]. My proficiency in [specific frameworks or tools like React, Node.js, Docker] allows me to design and implement robust solutions that meet complex business requirements. For instance, during my tenure at [Previous Company], I led the development of a cloud-based platform that reduced operational costs by 30% through optimized resource allocation. This project not only showcased my ability to write clean, maintainable code but also demonstrated my commitment to leveraging technology for measurable outcomes.</w:t>
      </w:r>
    </w:p>
    <w:p>
      <w:pPr>
        <w:pStyle w:val="BodyText"/>
      </w:pPr>
      <w:r>
        <w:t xml:space="preserve">Moreover, I am deeply familiar with the software development lifecycle (SDLC), from requirement gathering and prototyping to testing and deployment. My experience with version control systems like Git, continuous integration/continuous deployment (CI/CD) pipelines, and cloud platforms such as AWS or Azure ensures that I can seamlessly integrate into any development team. In the context of United States Chicago’s fast-paced tech environment, where adaptability is key, I thrive in environments that demand rapid iteration and problem-solving.</w:t>
      </w:r>
    </w:p>
    <w:bookmarkEnd w:id="20"/>
    <w:bookmarkStart w:id="21" w:name="collaborative-spirit"/>
    <w:p>
      <w:pPr>
        <w:pStyle w:val="Heading2"/>
      </w:pPr>
      <w:r>
        <w:t xml:space="preserve">Collaborative Spirit</w:t>
      </w:r>
    </w:p>
    <w:p>
      <w:pPr>
        <w:pStyle w:val="FirstParagraph"/>
      </w:pPr>
      <w:r>
        <w:t xml:space="preserve">One of my greatest strengths as a Software Engineer is my ability to collaborate effectively with cross-functional teams. Whether working alongside product managers, designers, or other developers, I prioritize clear communication and shared goals. For example, during a recent project in Chicago’s [specific company or project name], I collaborated with a team of 10 engineers to deliver a mobile application that received critical acclaim for its user experience and performance. This achievement was only possible through open dialogue, constructive feedback, and a shared commitment to quality.</w:t>
      </w:r>
    </w:p>
    <w:p>
      <w:pPr>
        <w:pStyle w:val="BodyText"/>
      </w:pPr>
      <w:r>
        <w:t xml:space="preserve">In the United States Chicago area, where diversity of thought is celebrated, I believe that collaboration is the cornerstone of innovation. I am particularly drawn to [Company Name]’s reputation for fostering a culture of inclusivity and creativity. I am confident that my ability to work harmoniously with others will enable me to contribute meaningfully to your team’s success.</w:t>
      </w:r>
    </w:p>
    <w:bookmarkEnd w:id="21"/>
    <w:bookmarkStart w:id="22" w:name="passion-for-problem-solving"/>
    <w:p>
      <w:pPr>
        <w:pStyle w:val="Heading2"/>
      </w:pPr>
      <w:r>
        <w:t xml:space="preserve">Passion for Problem-Solving</w:t>
      </w:r>
    </w:p>
    <w:p>
      <w:pPr>
        <w:pStyle w:val="FirstParagraph"/>
      </w:pPr>
      <w:r>
        <w:t xml:space="preserve">At the heart of my career as a Software Engineer is a relentless curiosity and passion for solving complex problems. I approach every challenge with a methodical mindset, breaking down requirements into manageable tasks while maintaining an eye on the broader picture. For instance, in [specific project or scenario], I identified inefficiencies in a legacy system and proposed a modernized architecture that improved scalability by 50%. This experience reinforced my belief that software development is not just about writing code—it’s about creating solutions that empower users and drive progress.</w:t>
      </w:r>
    </w:p>
    <w:p>
      <w:pPr>
        <w:pStyle w:val="BodyText"/>
      </w:pPr>
      <w:r>
        <w:t xml:space="preserve">Chicago’s tech scene is renowned for its emphasis on community and shared growth. As a Software Engineer in this region, I have actively participated in local meetups, hackathons, and open-source projects to stay connected with industry trends. These experiences have not only expanded my technical knowledge but also deepened my appreciation for the collaborative spirit that defines the United States Chicago tech ecosystem.</w:t>
      </w:r>
    </w:p>
    <w:bookmarkEnd w:id="22"/>
    <w:bookmarkStart w:id="23" w:name="why-company-name"/>
    <w:p>
      <w:pPr>
        <w:pStyle w:val="Heading2"/>
      </w:pPr>
      <w:r>
        <w:t xml:space="preserve">Why [Company Name]?</w:t>
      </w:r>
    </w:p>
    <w:p>
      <w:pPr>
        <w:pStyle w:val="FirstParagraph"/>
      </w:pPr>
      <w:r>
        <w:t xml:space="preserve">What excites me most about [Company Name] is your commitment to [mention specific company values, such as "driving innovation," "prioritizing user-centric design," or "leveraging technology for social impact"]. As a Software Engineer in the United States Chicago area, I have always sought organizations that align with my values and vision for the future of technology. Your recent projects, such as [reference a specific project or initiative], exemplify the kind of forward-thinking work that I am eager to be part of.</w:t>
      </w:r>
    </w:p>
    <w:p>
      <w:pPr>
        <w:pStyle w:val="BodyText"/>
      </w:pPr>
      <w:r>
        <w:t xml:space="preserve">I am particularly impressed by your dedication to [mention a company-specific detail, such as "sustainability," "customer satisfaction," or "employee growth"]. As someone who thrives in environments that encourage continuous learning and professional development, I believe I would thrive at [Company Name] and contribute to its mission of [specific goal or vision].</w:t>
      </w:r>
    </w:p>
    <w:bookmarkEnd w:id="23"/>
    <w:bookmarkStart w:id="24" w:name="conclusion"/>
    <w:p>
      <w:pPr>
        <w:pStyle w:val="Heading2"/>
      </w:pPr>
      <w:r>
        <w:t xml:space="preserve">Conclusion</w:t>
      </w:r>
    </w:p>
    <w:p>
      <w:pPr>
        <w:pStyle w:val="FirstParagraph"/>
      </w:pPr>
      <w:r>
        <w:t xml:space="preserve">In conclusion, I am confident that my technical skills, collaborative mindset, and passion for software engineering make me a strong fit for the Software Engineer role at [Company Name] in the United States Chicago. I would be honored to bring my expertise to your team and contribute to the continued success of your organization. Thank you for considering my application. I look forward to the opportunity to discuss how I can add value to [Company Name] and help shape its future.</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3T03:36:49Z</dcterms:created>
  <dcterms:modified xsi:type="dcterms:W3CDTF">2026-07-23T03:36:49Z</dcterms:modified>
</cp:coreProperties>
</file>

<file path=docProps/custom.xml><?xml version="1.0" encoding="utf-8"?>
<Properties xmlns="http://schemas.openxmlformats.org/officeDocument/2006/custom-properties" xmlns:vt="http://schemas.openxmlformats.org/officeDocument/2006/docPropsVTypes"/>
</file>